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0883E" w14:textId="4AD4E125" w:rsidR="00471C27" w:rsidRPr="000E7BA4" w:rsidRDefault="009D4DF6" w:rsidP="001E0405">
      <w:pPr>
        <w:jc w:val="center"/>
        <w:rPr>
          <w:b/>
          <w:bCs/>
        </w:rPr>
      </w:pPr>
      <w:r w:rsidRPr="000E7BA4">
        <w:rPr>
          <w:noProof/>
        </w:rPr>
        <w:drawing>
          <wp:anchor distT="0" distB="0" distL="114300" distR="114300" simplePos="0" relativeHeight="251658752" behindDoc="0" locked="0" layoutInCell="1" allowOverlap="1" wp14:anchorId="05A529C3" wp14:editId="2C3FE3A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82980" cy="819150"/>
            <wp:effectExtent l="19050" t="0" r="7620" b="0"/>
            <wp:wrapSquare wrapText="bothSides"/>
            <wp:docPr id="2" name="Picture 2" descr="3439_EW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439_EWU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71C27" w:rsidRPr="000E7BA4">
        <w:rPr>
          <w:b/>
          <w:bCs/>
          <w:noProof/>
        </w:rPr>
        <w:t>East West</w:t>
      </w:r>
      <w:r w:rsidR="000E7BA4" w:rsidRPr="000E7BA4">
        <w:rPr>
          <w:b/>
          <w:bCs/>
          <w:noProof/>
        </w:rPr>
        <w:t xml:space="preserve"> </w:t>
      </w:r>
      <w:r w:rsidR="00471C27" w:rsidRPr="000E7BA4">
        <w:rPr>
          <w:b/>
          <w:bCs/>
        </w:rPr>
        <w:t>University</w:t>
      </w:r>
    </w:p>
    <w:p w14:paraId="3FC76E77" w14:textId="77777777" w:rsidR="00471C27" w:rsidRPr="000E7BA4" w:rsidRDefault="00471C27" w:rsidP="00283DB3">
      <w:pPr>
        <w:jc w:val="center"/>
        <w:rPr>
          <w:b/>
          <w:bCs/>
        </w:rPr>
      </w:pPr>
      <w:r w:rsidRPr="000E7BA4">
        <w:rPr>
          <w:b/>
          <w:bCs/>
        </w:rPr>
        <w:t>Department of Computer Science and Engineering</w:t>
      </w:r>
    </w:p>
    <w:p w14:paraId="60E5B10E" w14:textId="77777777" w:rsidR="00471C27" w:rsidRPr="000E7BA4" w:rsidRDefault="00471C27" w:rsidP="00283DB3">
      <w:pPr>
        <w:jc w:val="center"/>
        <w:rPr>
          <w:b/>
          <w:bCs/>
        </w:rPr>
      </w:pPr>
    </w:p>
    <w:p w14:paraId="66C66084" w14:textId="3ADB432B" w:rsidR="00471C27" w:rsidRPr="00C54171" w:rsidRDefault="00367199" w:rsidP="00283DB3">
      <w:pPr>
        <w:jc w:val="center"/>
        <w:rPr>
          <w:b/>
          <w:bCs/>
          <w:sz w:val="30"/>
        </w:rPr>
      </w:pPr>
      <w:r w:rsidRPr="00C54171">
        <w:rPr>
          <w:b/>
          <w:bCs/>
          <w:sz w:val="30"/>
        </w:rPr>
        <w:t xml:space="preserve">CSE </w:t>
      </w:r>
      <w:r w:rsidR="000E7BA4" w:rsidRPr="00C54171">
        <w:rPr>
          <w:b/>
          <w:bCs/>
          <w:sz w:val="30"/>
        </w:rPr>
        <w:t>110</w:t>
      </w:r>
      <w:r w:rsidR="003F2265" w:rsidRPr="00C54171">
        <w:rPr>
          <w:b/>
          <w:bCs/>
          <w:sz w:val="30"/>
        </w:rPr>
        <w:t>:</w:t>
      </w:r>
      <w:r w:rsidR="00C54171" w:rsidRPr="00C54171">
        <w:rPr>
          <w:b/>
          <w:bCs/>
          <w:sz w:val="30"/>
        </w:rPr>
        <w:t xml:space="preserve"> </w:t>
      </w:r>
      <w:r w:rsidR="00C54171">
        <w:rPr>
          <w:b/>
          <w:bCs/>
          <w:sz w:val="30"/>
        </w:rPr>
        <w:t>Object Oriented Programming</w:t>
      </w:r>
    </w:p>
    <w:p w14:paraId="1927A566" w14:textId="660937EB" w:rsidR="003E4FFB" w:rsidRPr="00932A2F" w:rsidRDefault="003D4898" w:rsidP="003E4FFB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A0E226A" wp14:editId="21ACDA66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6641465" cy="0"/>
                <wp:effectExtent l="0" t="0" r="0" b="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2F029E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45pt" to="522.9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RIn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On0JneuAICKrWzoTZ6Vi9mq+l3h5SuWqIOPDJ8vRhIy0JG8iYlbJwB/H3/WTOIIUevY5vO&#10;je0CJDQAnaMal7sa/OwRhcPZLM/yGdC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" o:allowincell="f">
                <w10:wrap anchorx="margin"/>
              </v:line>
            </w:pict>
          </mc:Fallback>
        </mc:AlternateContent>
      </w:r>
    </w:p>
    <w:p w14:paraId="2100EB6F" w14:textId="014147E7" w:rsidR="00932A2F" w:rsidRPr="00197ABE" w:rsidRDefault="000E6F7C" w:rsidP="000E7BA4">
      <w:pPr>
        <w:pStyle w:val="Heading1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CSE110: </w:t>
      </w:r>
      <w:r w:rsidR="00C5417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Project Description</w:t>
      </w:r>
    </w:p>
    <w:p w14:paraId="60043001" w14:textId="77777777" w:rsidR="00C54171" w:rsidRDefault="00C54171" w:rsidP="008205B1">
      <w:pPr>
        <w:jc w:val="both"/>
        <w:rPr>
          <w:szCs w:val="22"/>
        </w:rPr>
      </w:pPr>
    </w:p>
    <w:p w14:paraId="3FB0DFB8" w14:textId="3CF09CA5" w:rsidR="00233AF1" w:rsidRPr="00197ABE" w:rsidRDefault="00073D33" w:rsidP="00197AB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O</w:t>
      </w:r>
      <w:r w:rsidR="00233AF1" w:rsidRPr="00197ABE">
        <w:rPr>
          <w:rFonts w:ascii="Times New Roman" w:hAnsi="Times New Roman" w:cs="Times New Roman"/>
          <w:b/>
          <w:color w:val="auto"/>
          <w:sz w:val="24"/>
          <w:szCs w:val="24"/>
        </w:rPr>
        <w:t>bjective</w:t>
      </w:r>
      <w:r w:rsidR="00C54171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7F835993" w14:textId="77777777" w:rsidR="00233AF1" w:rsidRDefault="00233AF1" w:rsidP="008205B1">
      <w:pPr>
        <w:jc w:val="both"/>
        <w:rPr>
          <w:szCs w:val="22"/>
        </w:rPr>
      </w:pPr>
    </w:p>
    <w:p w14:paraId="421BECB9" w14:textId="0A172F69" w:rsidR="00C54171" w:rsidRDefault="00C54171" w:rsidP="008205B1">
      <w:pPr>
        <w:jc w:val="both"/>
        <w:rPr>
          <w:szCs w:val="22"/>
        </w:rPr>
      </w:pPr>
      <w:r>
        <w:rPr>
          <w:szCs w:val="22"/>
        </w:rPr>
        <w:t>Objectives of the term project are as follows:</w:t>
      </w:r>
    </w:p>
    <w:p w14:paraId="3682985A" w14:textId="77777777" w:rsidR="00C54171" w:rsidRDefault="00C54171" w:rsidP="008205B1">
      <w:pPr>
        <w:jc w:val="both"/>
        <w:rPr>
          <w:szCs w:val="22"/>
        </w:rPr>
      </w:pPr>
    </w:p>
    <w:p w14:paraId="057439EA" w14:textId="77777777" w:rsidR="00C54171" w:rsidRDefault="00C54171" w:rsidP="00912453">
      <w:pPr>
        <w:pStyle w:val="ListParagraph"/>
        <w:numPr>
          <w:ilvl w:val="0"/>
          <w:numId w:val="18"/>
        </w:numPr>
        <w:jc w:val="both"/>
        <w:rPr>
          <w:szCs w:val="22"/>
        </w:rPr>
      </w:pPr>
      <w:r>
        <w:rPr>
          <w:szCs w:val="22"/>
        </w:rPr>
        <w:t>Students would practice the programming constructs which were taught and demonstrated in the lab to develop a Java-based application.</w:t>
      </w:r>
    </w:p>
    <w:p w14:paraId="6D106465" w14:textId="66E54008" w:rsidR="00233AF1" w:rsidRDefault="00C54171" w:rsidP="00912453">
      <w:pPr>
        <w:pStyle w:val="ListParagraph"/>
        <w:numPr>
          <w:ilvl w:val="0"/>
          <w:numId w:val="18"/>
        </w:numPr>
        <w:jc w:val="both"/>
        <w:rPr>
          <w:szCs w:val="22"/>
        </w:rPr>
      </w:pPr>
      <w:r>
        <w:rPr>
          <w:szCs w:val="22"/>
        </w:rPr>
        <w:t>Students would explore new technology and programming constructs in Java which would be learned by themselves and could successfully apply to develop an application.</w:t>
      </w:r>
    </w:p>
    <w:p w14:paraId="03D65331" w14:textId="6D84D9D6" w:rsidR="00C54171" w:rsidRDefault="00C54171" w:rsidP="00912453">
      <w:pPr>
        <w:pStyle w:val="ListParagraph"/>
        <w:numPr>
          <w:ilvl w:val="0"/>
          <w:numId w:val="18"/>
        </w:numPr>
        <w:jc w:val="both"/>
        <w:rPr>
          <w:szCs w:val="22"/>
        </w:rPr>
      </w:pPr>
      <w:r>
        <w:rPr>
          <w:szCs w:val="22"/>
        </w:rPr>
        <w:t>Students are expected to work in a team environment.</w:t>
      </w:r>
    </w:p>
    <w:p w14:paraId="1CA5C7B4" w14:textId="40A189FD" w:rsidR="00C54171" w:rsidRDefault="00C54171" w:rsidP="00912453">
      <w:pPr>
        <w:pStyle w:val="ListParagraph"/>
        <w:numPr>
          <w:ilvl w:val="0"/>
          <w:numId w:val="18"/>
        </w:numPr>
        <w:jc w:val="both"/>
        <w:rPr>
          <w:szCs w:val="22"/>
        </w:rPr>
      </w:pPr>
      <w:r>
        <w:rPr>
          <w:szCs w:val="22"/>
        </w:rPr>
        <w:t xml:space="preserve">Students would deliver the design of the system using class diagrams as </w:t>
      </w:r>
      <w:r w:rsidR="00A3027B">
        <w:rPr>
          <w:szCs w:val="22"/>
        </w:rPr>
        <w:t xml:space="preserve">if </w:t>
      </w:r>
      <w:r>
        <w:rPr>
          <w:szCs w:val="22"/>
        </w:rPr>
        <w:t xml:space="preserve">they were in a real software </w:t>
      </w:r>
      <w:r w:rsidR="005E4779">
        <w:rPr>
          <w:szCs w:val="22"/>
        </w:rPr>
        <w:t>development</w:t>
      </w:r>
      <w:r>
        <w:rPr>
          <w:szCs w:val="22"/>
        </w:rPr>
        <w:t xml:space="preserve"> firm. </w:t>
      </w:r>
    </w:p>
    <w:p w14:paraId="3102E4AB" w14:textId="598C091D" w:rsidR="00C54171" w:rsidRPr="00C54171" w:rsidRDefault="00C54171" w:rsidP="00912453">
      <w:pPr>
        <w:pStyle w:val="ListParagraph"/>
        <w:numPr>
          <w:ilvl w:val="0"/>
          <w:numId w:val="18"/>
        </w:numPr>
        <w:jc w:val="both"/>
        <w:rPr>
          <w:szCs w:val="22"/>
        </w:rPr>
      </w:pPr>
      <w:r>
        <w:rPr>
          <w:szCs w:val="22"/>
        </w:rPr>
        <w:t xml:space="preserve">Students would prepare a professionally-written report on </w:t>
      </w:r>
      <w:r w:rsidR="005E4779">
        <w:rPr>
          <w:szCs w:val="22"/>
        </w:rPr>
        <w:t xml:space="preserve">the </w:t>
      </w:r>
      <w:r>
        <w:rPr>
          <w:szCs w:val="22"/>
        </w:rPr>
        <w:t>term project.</w:t>
      </w:r>
    </w:p>
    <w:p w14:paraId="28E86A9B" w14:textId="77777777" w:rsidR="00197ABE" w:rsidRDefault="00197ABE" w:rsidP="008205B1">
      <w:pPr>
        <w:jc w:val="both"/>
        <w:rPr>
          <w:szCs w:val="22"/>
        </w:rPr>
      </w:pPr>
    </w:p>
    <w:p w14:paraId="54BB00EE" w14:textId="51A9E82A" w:rsidR="00591C34" w:rsidRDefault="00C54171" w:rsidP="00C54171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Scopes of the Project</w:t>
      </w:r>
    </w:p>
    <w:p w14:paraId="7E3C81ED" w14:textId="72515CCD" w:rsidR="00C54171" w:rsidRDefault="00C54171" w:rsidP="00C54171"/>
    <w:p w14:paraId="6932D0BB" w14:textId="020E7509" w:rsidR="00C54171" w:rsidRDefault="00C54171" w:rsidP="00912453">
      <w:pPr>
        <w:jc w:val="both"/>
      </w:pPr>
      <w:r>
        <w:t xml:space="preserve">Students may choose to develop a Java-based application as their term project from different topics. A few of them </w:t>
      </w:r>
      <w:r w:rsidR="00BE4F0D">
        <w:t>have</w:t>
      </w:r>
      <w:r>
        <w:t xml:space="preserve"> been listed below:</w:t>
      </w:r>
    </w:p>
    <w:p w14:paraId="5BA61625" w14:textId="77777777" w:rsidR="00C54171" w:rsidRDefault="00C54171" w:rsidP="00912453">
      <w:pPr>
        <w:jc w:val="both"/>
      </w:pPr>
    </w:p>
    <w:p w14:paraId="3662207B" w14:textId="01850BFF" w:rsidR="00C54171" w:rsidRPr="00AB1CF2" w:rsidRDefault="00C54171" w:rsidP="00C54171">
      <w:pPr>
        <w:pStyle w:val="ListParagraph"/>
        <w:numPr>
          <w:ilvl w:val="0"/>
          <w:numId w:val="19"/>
        </w:numPr>
        <w:rPr>
          <w:i/>
        </w:rPr>
      </w:pPr>
      <w:r w:rsidRPr="00AB1CF2">
        <w:rPr>
          <w:i/>
        </w:rPr>
        <w:t>Information System Implementation</w:t>
      </w:r>
    </w:p>
    <w:p w14:paraId="287CF5CD" w14:textId="47205B09" w:rsidR="00C54171" w:rsidRDefault="00C54171" w:rsidP="00C54171">
      <w:pPr>
        <w:pStyle w:val="ListParagraph"/>
        <w:numPr>
          <w:ilvl w:val="1"/>
          <w:numId w:val="19"/>
        </w:numPr>
      </w:pPr>
      <w:r>
        <w:t>Student Information System</w:t>
      </w:r>
    </w:p>
    <w:p w14:paraId="3F51512B" w14:textId="220D6250" w:rsidR="00C54171" w:rsidRDefault="00C54171" w:rsidP="00C54171">
      <w:pPr>
        <w:pStyle w:val="ListParagraph"/>
        <w:numPr>
          <w:ilvl w:val="1"/>
          <w:numId w:val="19"/>
        </w:numPr>
      </w:pPr>
      <w:r>
        <w:t>Result Processing System</w:t>
      </w:r>
    </w:p>
    <w:p w14:paraId="508154F6" w14:textId="50C81FE8" w:rsidR="00C54171" w:rsidRDefault="00C54171" w:rsidP="00C54171">
      <w:pPr>
        <w:pStyle w:val="ListParagraph"/>
        <w:numPr>
          <w:ilvl w:val="1"/>
          <w:numId w:val="19"/>
        </w:numPr>
      </w:pPr>
      <w:r>
        <w:t>University Information System</w:t>
      </w:r>
    </w:p>
    <w:p w14:paraId="2B16837C" w14:textId="53DC965D" w:rsidR="00C54171" w:rsidRDefault="00C54171" w:rsidP="00C54171">
      <w:pPr>
        <w:pStyle w:val="ListParagraph"/>
        <w:numPr>
          <w:ilvl w:val="1"/>
          <w:numId w:val="19"/>
        </w:numPr>
      </w:pPr>
      <w:r>
        <w:t>Library Management System</w:t>
      </w:r>
    </w:p>
    <w:p w14:paraId="4C667445" w14:textId="1808B13D" w:rsidR="00C54171" w:rsidRDefault="00C54171" w:rsidP="00C54171">
      <w:pPr>
        <w:pStyle w:val="ListParagraph"/>
        <w:numPr>
          <w:ilvl w:val="1"/>
          <w:numId w:val="19"/>
        </w:numPr>
      </w:pPr>
      <w:r>
        <w:t>Hotel Management System</w:t>
      </w:r>
    </w:p>
    <w:p w14:paraId="11876744" w14:textId="12F55EDF" w:rsidR="00C54171" w:rsidRDefault="00C54171" w:rsidP="00C54171">
      <w:pPr>
        <w:pStyle w:val="ListParagraph"/>
        <w:numPr>
          <w:ilvl w:val="1"/>
          <w:numId w:val="19"/>
        </w:numPr>
      </w:pPr>
      <w:r>
        <w:t>Hospital Management System</w:t>
      </w:r>
    </w:p>
    <w:p w14:paraId="12915A45" w14:textId="7D00CBBE" w:rsidR="00C54171" w:rsidRDefault="00C54171" w:rsidP="00C54171">
      <w:pPr>
        <w:pStyle w:val="ListParagraph"/>
        <w:numPr>
          <w:ilvl w:val="1"/>
          <w:numId w:val="19"/>
        </w:numPr>
      </w:pPr>
      <w:r>
        <w:t xml:space="preserve">Vehicle Pool Management System </w:t>
      </w:r>
    </w:p>
    <w:p w14:paraId="6D40D63D" w14:textId="2FC6BA6A" w:rsidR="00C54171" w:rsidRDefault="00C54171" w:rsidP="00C54171">
      <w:pPr>
        <w:pStyle w:val="ListParagraph"/>
        <w:numPr>
          <w:ilvl w:val="1"/>
          <w:numId w:val="19"/>
        </w:numPr>
      </w:pPr>
      <w:r>
        <w:t>Payroll Management System</w:t>
      </w:r>
    </w:p>
    <w:p w14:paraId="6AEC0693" w14:textId="2B48AEE0" w:rsidR="00C54171" w:rsidRDefault="00C54171" w:rsidP="00C54171">
      <w:pPr>
        <w:pStyle w:val="ListParagraph"/>
        <w:numPr>
          <w:ilvl w:val="1"/>
          <w:numId w:val="19"/>
        </w:numPr>
      </w:pPr>
      <w:r>
        <w:t xml:space="preserve">Railway/Bus Reservation System </w:t>
      </w:r>
    </w:p>
    <w:p w14:paraId="7BC514A2" w14:textId="08403CA0" w:rsidR="00C54171" w:rsidRDefault="00C54171" w:rsidP="00C54171">
      <w:pPr>
        <w:pStyle w:val="ListParagraph"/>
        <w:numPr>
          <w:ilvl w:val="1"/>
          <w:numId w:val="19"/>
        </w:numPr>
      </w:pPr>
      <w:r>
        <w:t>Inventory Management System</w:t>
      </w:r>
    </w:p>
    <w:p w14:paraId="52B585F5" w14:textId="16BFB983" w:rsidR="00C54171" w:rsidRDefault="00C54171" w:rsidP="00C54171">
      <w:pPr>
        <w:pStyle w:val="ListParagraph"/>
        <w:numPr>
          <w:ilvl w:val="1"/>
          <w:numId w:val="19"/>
        </w:numPr>
      </w:pPr>
      <w:r>
        <w:t>Salary Management System</w:t>
      </w:r>
    </w:p>
    <w:p w14:paraId="18E0F2A1" w14:textId="33BDE9E3" w:rsidR="00C54171" w:rsidRDefault="00C54171" w:rsidP="00C54171">
      <w:pPr>
        <w:pStyle w:val="ListParagraph"/>
        <w:numPr>
          <w:ilvl w:val="1"/>
          <w:numId w:val="19"/>
        </w:numPr>
      </w:pPr>
      <w:r>
        <w:t xml:space="preserve">Car Sales System </w:t>
      </w:r>
    </w:p>
    <w:p w14:paraId="2A01AE44" w14:textId="0BEAA38C" w:rsidR="00C54171" w:rsidRDefault="00C54171" w:rsidP="00C54171">
      <w:pPr>
        <w:pStyle w:val="ListParagraph"/>
        <w:numPr>
          <w:ilvl w:val="1"/>
          <w:numId w:val="19"/>
        </w:numPr>
      </w:pPr>
      <w:r>
        <w:t>Departmental Store Management Syste</w:t>
      </w:r>
      <w:bookmarkStart w:id="0" w:name="_GoBack"/>
      <w:bookmarkEnd w:id="0"/>
      <w:r>
        <w:t>m</w:t>
      </w:r>
      <w:r w:rsidR="00AB1CF2">
        <w:t xml:space="preserve"> and so on</w:t>
      </w:r>
    </w:p>
    <w:p w14:paraId="14BC03CE" w14:textId="77777777" w:rsidR="00AB1CF2" w:rsidRDefault="00AB1CF2" w:rsidP="00912453">
      <w:pPr>
        <w:pStyle w:val="ListParagraph"/>
        <w:jc w:val="both"/>
      </w:pPr>
    </w:p>
    <w:p w14:paraId="573A3ACD" w14:textId="0FB8B55A" w:rsidR="00C54171" w:rsidRPr="00AB1CF2" w:rsidRDefault="00AB1CF2" w:rsidP="00C54171">
      <w:pPr>
        <w:pStyle w:val="ListParagraph"/>
        <w:numPr>
          <w:ilvl w:val="0"/>
          <w:numId w:val="19"/>
        </w:numPr>
        <w:rPr>
          <w:i/>
        </w:rPr>
      </w:pPr>
      <w:r w:rsidRPr="00AB1CF2">
        <w:rPr>
          <w:i/>
        </w:rPr>
        <w:t>2D Game Development</w:t>
      </w:r>
    </w:p>
    <w:p w14:paraId="3C12022E" w14:textId="158F5808" w:rsidR="00AB1CF2" w:rsidRDefault="00AB1CF2" w:rsidP="00AB1CF2">
      <w:pPr>
        <w:pStyle w:val="ListParagraph"/>
        <w:numPr>
          <w:ilvl w:val="1"/>
          <w:numId w:val="19"/>
        </w:numPr>
      </w:pPr>
      <w:r>
        <w:t>Image Puzzle</w:t>
      </w:r>
    </w:p>
    <w:p w14:paraId="3730DD42" w14:textId="2EFB1D80" w:rsidR="00AB1CF2" w:rsidRDefault="00AB1CF2" w:rsidP="00AB1CF2">
      <w:pPr>
        <w:pStyle w:val="ListParagraph"/>
        <w:numPr>
          <w:ilvl w:val="1"/>
          <w:numId w:val="19"/>
        </w:numPr>
      </w:pPr>
      <w:r>
        <w:t>Snake</w:t>
      </w:r>
    </w:p>
    <w:p w14:paraId="72A78798" w14:textId="119B1E6E" w:rsidR="00AB1CF2" w:rsidRDefault="00AB1CF2" w:rsidP="00AB1CF2">
      <w:pPr>
        <w:pStyle w:val="ListParagraph"/>
        <w:numPr>
          <w:ilvl w:val="1"/>
          <w:numId w:val="19"/>
        </w:numPr>
      </w:pPr>
      <w:r>
        <w:t>Breakout</w:t>
      </w:r>
    </w:p>
    <w:p w14:paraId="06EB2999" w14:textId="7E4F340E" w:rsidR="00AB1CF2" w:rsidRDefault="00AB1CF2" w:rsidP="00AB1CF2">
      <w:pPr>
        <w:pStyle w:val="ListParagraph"/>
        <w:numPr>
          <w:ilvl w:val="1"/>
          <w:numId w:val="19"/>
        </w:numPr>
      </w:pPr>
      <w:r>
        <w:t>Tetris</w:t>
      </w:r>
    </w:p>
    <w:p w14:paraId="76C9391C" w14:textId="5ECF7C48" w:rsidR="00AB1CF2" w:rsidRDefault="00AB1CF2" w:rsidP="00AB1CF2">
      <w:pPr>
        <w:pStyle w:val="ListParagraph"/>
        <w:numPr>
          <w:ilvl w:val="1"/>
          <w:numId w:val="19"/>
        </w:numPr>
      </w:pPr>
      <w:r>
        <w:t>Minesweeper and so on</w:t>
      </w:r>
    </w:p>
    <w:p w14:paraId="5962EDD4" w14:textId="77777777" w:rsidR="00AB1CF2" w:rsidRDefault="00AB1CF2" w:rsidP="00AB1CF2"/>
    <w:p w14:paraId="6E6A2EAB" w14:textId="026094C6" w:rsidR="00AB1CF2" w:rsidRPr="00AB1CF2" w:rsidRDefault="00AB1CF2" w:rsidP="00C54171">
      <w:pPr>
        <w:pStyle w:val="ListParagraph"/>
        <w:numPr>
          <w:ilvl w:val="0"/>
          <w:numId w:val="19"/>
        </w:numPr>
        <w:rPr>
          <w:i/>
        </w:rPr>
      </w:pPr>
      <w:r w:rsidRPr="00AB1CF2">
        <w:rPr>
          <w:i/>
        </w:rPr>
        <w:t xml:space="preserve">Tools Development </w:t>
      </w:r>
    </w:p>
    <w:p w14:paraId="3F468713" w14:textId="5CE6851B" w:rsidR="00AB1CF2" w:rsidRDefault="00AB1CF2" w:rsidP="00AB1CF2">
      <w:pPr>
        <w:pStyle w:val="ListParagraph"/>
        <w:numPr>
          <w:ilvl w:val="1"/>
          <w:numId w:val="19"/>
        </w:numPr>
      </w:pPr>
      <w:r>
        <w:t>Development of a simple Chat Engine</w:t>
      </w:r>
    </w:p>
    <w:p w14:paraId="41562D90" w14:textId="59C21F8B" w:rsidR="00AB1CF2" w:rsidRDefault="00AB1CF2" w:rsidP="00AB1CF2">
      <w:pPr>
        <w:pStyle w:val="ListParagraph"/>
        <w:numPr>
          <w:ilvl w:val="1"/>
          <w:numId w:val="19"/>
        </w:numPr>
      </w:pPr>
      <w:r>
        <w:t>Development of a simple Word Processor</w:t>
      </w:r>
    </w:p>
    <w:p w14:paraId="626B0CFF" w14:textId="20EC1F47" w:rsidR="00AB1CF2" w:rsidRDefault="00AB1CF2" w:rsidP="00AB1CF2">
      <w:pPr>
        <w:pStyle w:val="ListParagraph"/>
        <w:numPr>
          <w:ilvl w:val="1"/>
          <w:numId w:val="19"/>
        </w:numPr>
      </w:pPr>
      <w:r>
        <w:t>Development of a simple Paint</w:t>
      </w:r>
      <w:r w:rsidR="000E6F7C">
        <w:t xml:space="preserve"> Application</w:t>
      </w:r>
    </w:p>
    <w:p w14:paraId="37E534A6" w14:textId="4E6DDA05" w:rsidR="00AB1CF2" w:rsidRDefault="00AB1CF2" w:rsidP="00AB1CF2">
      <w:pPr>
        <w:pStyle w:val="ListParagraph"/>
        <w:numPr>
          <w:ilvl w:val="1"/>
          <w:numId w:val="19"/>
        </w:numPr>
      </w:pPr>
      <w:r>
        <w:t>Development of a simple Media Player and so on</w:t>
      </w:r>
    </w:p>
    <w:p w14:paraId="6751CE47" w14:textId="3A6C70CD" w:rsidR="00AB1CF2" w:rsidRDefault="00AB1CF2" w:rsidP="00AB1CF2"/>
    <w:p w14:paraId="5DDF0122" w14:textId="60350AEC" w:rsidR="00D43BA4" w:rsidRDefault="00D43BA4" w:rsidP="00D43BA4">
      <w:pPr>
        <w:rPr>
          <w:i/>
        </w:rPr>
      </w:pPr>
    </w:p>
    <w:p w14:paraId="6DF0E6FC" w14:textId="2FCE20AB" w:rsidR="00D43BA4" w:rsidRPr="00D43BA4" w:rsidRDefault="00D43BA4" w:rsidP="00D43BA4">
      <w:pPr>
        <w:rPr>
          <w:b/>
        </w:rPr>
      </w:pPr>
      <w:r w:rsidRPr="00D43BA4">
        <w:rPr>
          <w:b/>
        </w:rPr>
        <w:lastRenderedPageBreak/>
        <w:t>Marking Rubrics:</w:t>
      </w:r>
    </w:p>
    <w:p w14:paraId="1D84BE57" w14:textId="4490246D" w:rsidR="00197ABE" w:rsidRDefault="00197ABE" w:rsidP="00197AB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00"/>
        <w:gridCol w:w="1959"/>
      </w:tblGrid>
      <w:tr w:rsidR="00D43BA4" w14:paraId="12B6F7FB" w14:textId="77777777" w:rsidTr="00D43BA4">
        <w:tc>
          <w:tcPr>
            <w:tcW w:w="8500" w:type="dxa"/>
          </w:tcPr>
          <w:p w14:paraId="56F23695" w14:textId="33DDF3C9" w:rsidR="00D43BA4" w:rsidRPr="00D43BA4" w:rsidRDefault="00D43BA4" w:rsidP="00197ABE">
            <w:pPr>
              <w:rPr>
                <w:i/>
              </w:rPr>
            </w:pPr>
            <w:r w:rsidRPr="00D43BA4">
              <w:rPr>
                <w:i/>
              </w:rPr>
              <w:t>Marking Criteria</w:t>
            </w:r>
          </w:p>
        </w:tc>
        <w:tc>
          <w:tcPr>
            <w:tcW w:w="1959" w:type="dxa"/>
          </w:tcPr>
          <w:p w14:paraId="2524E020" w14:textId="5ADBECFA" w:rsidR="00D43BA4" w:rsidRPr="00D43BA4" w:rsidRDefault="00D43BA4" w:rsidP="00D43BA4">
            <w:pPr>
              <w:jc w:val="right"/>
              <w:rPr>
                <w:i/>
              </w:rPr>
            </w:pPr>
            <w:r w:rsidRPr="00D43BA4">
              <w:rPr>
                <w:i/>
              </w:rPr>
              <w:t>Points</w:t>
            </w:r>
          </w:p>
        </w:tc>
      </w:tr>
      <w:tr w:rsidR="00D43BA4" w14:paraId="7371EA6C" w14:textId="77777777" w:rsidTr="00D43BA4">
        <w:tc>
          <w:tcPr>
            <w:tcW w:w="8500" w:type="dxa"/>
          </w:tcPr>
          <w:p w14:paraId="10540F2F" w14:textId="5749FB20" w:rsidR="00D43BA4" w:rsidRPr="00D43BA4" w:rsidRDefault="00D43BA4" w:rsidP="00D43BA4">
            <w:pPr>
              <w:pStyle w:val="ListParagraph"/>
              <w:numPr>
                <w:ilvl w:val="0"/>
                <w:numId w:val="22"/>
              </w:numPr>
            </w:pPr>
            <w:r w:rsidRPr="00D43BA4">
              <w:t>Appropriate use of Classes and Objects</w:t>
            </w:r>
          </w:p>
        </w:tc>
        <w:tc>
          <w:tcPr>
            <w:tcW w:w="1959" w:type="dxa"/>
          </w:tcPr>
          <w:p w14:paraId="03D73DFE" w14:textId="59BCB10D" w:rsidR="00D43BA4" w:rsidRPr="00D43BA4" w:rsidRDefault="00D43BA4" w:rsidP="00D43BA4">
            <w:pPr>
              <w:jc w:val="right"/>
            </w:pPr>
            <w:r>
              <w:t>2</w:t>
            </w:r>
          </w:p>
        </w:tc>
      </w:tr>
      <w:tr w:rsidR="00D43BA4" w14:paraId="54620502" w14:textId="77777777" w:rsidTr="00D43BA4">
        <w:tc>
          <w:tcPr>
            <w:tcW w:w="8500" w:type="dxa"/>
          </w:tcPr>
          <w:p w14:paraId="743B376E" w14:textId="2619CC25" w:rsidR="00D43BA4" w:rsidRPr="00D43BA4" w:rsidRDefault="00D43BA4" w:rsidP="00D43BA4">
            <w:pPr>
              <w:pStyle w:val="ListParagraph"/>
              <w:numPr>
                <w:ilvl w:val="0"/>
                <w:numId w:val="22"/>
              </w:numPr>
            </w:pPr>
            <w:r w:rsidRPr="00D43BA4">
              <w:t>Use of concepts such as Association, Inheritance, Abstract class</w:t>
            </w:r>
            <w:r w:rsidR="008F7A7C">
              <w:t>,</w:t>
            </w:r>
            <w:r w:rsidRPr="00D43BA4">
              <w:t xml:space="preserve"> and Interface</w:t>
            </w:r>
          </w:p>
        </w:tc>
        <w:tc>
          <w:tcPr>
            <w:tcW w:w="1959" w:type="dxa"/>
          </w:tcPr>
          <w:p w14:paraId="1ECA5D17" w14:textId="368F1726" w:rsidR="00D43BA4" w:rsidRPr="00D43BA4" w:rsidRDefault="00C039BD" w:rsidP="00D43BA4">
            <w:pPr>
              <w:jc w:val="right"/>
            </w:pPr>
            <w:r>
              <w:t>3</w:t>
            </w:r>
          </w:p>
        </w:tc>
      </w:tr>
      <w:tr w:rsidR="00D43BA4" w14:paraId="247909C8" w14:textId="77777777" w:rsidTr="00C039BD">
        <w:trPr>
          <w:trHeight w:val="287"/>
        </w:trPr>
        <w:tc>
          <w:tcPr>
            <w:tcW w:w="8500" w:type="dxa"/>
          </w:tcPr>
          <w:p w14:paraId="4F670CC5" w14:textId="5A40651B" w:rsidR="00D43BA4" w:rsidRPr="00D43BA4" w:rsidRDefault="00D43BA4" w:rsidP="00D43BA4">
            <w:pPr>
              <w:pStyle w:val="ListParagraph"/>
              <w:numPr>
                <w:ilvl w:val="0"/>
                <w:numId w:val="22"/>
              </w:numPr>
            </w:pPr>
            <w:r>
              <w:t>Use of Files</w:t>
            </w:r>
            <w:r w:rsidR="00C039BD">
              <w:t xml:space="preserve">, Exception </w:t>
            </w:r>
            <w:proofErr w:type="gramStart"/>
            <w:r w:rsidR="00C039BD">
              <w:t>handling ,</w:t>
            </w:r>
            <w:proofErr w:type="gramEnd"/>
            <w:r w:rsidR="00C039BD">
              <w:t xml:space="preserve"> Generics</w:t>
            </w:r>
          </w:p>
        </w:tc>
        <w:tc>
          <w:tcPr>
            <w:tcW w:w="1959" w:type="dxa"/>
          </w:tcPr>
          <w:p w14:paraId="3F61C2C0" w14:textId="525A1E97" w:rsidR="00D43BA4" w:rsidRPr="00D43BA4" w:rsidRDefault="008F7A7C" w:rsidP="00D43BA4">
            <w:pPr>
              <w:jc w:val="right"/>
            </w:pPr>
            <w:r>
              <w:t>2</w:t>
            </w:r>
          </w:p>
        </w:tc>
      </w:tr>
      <w:tr w:rsidR="00D43BA4" w14:paraId="4004F318" w14:textId="77777777" w:rsidTr="00D43BA4">
        <w:tc>
          <w:tcPr>
            <w:tcW w:w="8500" w:type="dxa"/>
          </w:tcPr>
          <w:p w14:paraId="53595904" w14:textId="5DC57706" w:rsidR="00D43BA4" w:rsidRPr="00D43BA4" w:rsidRDefault="00C039BD" w:rsidP="00D43BA4">
            <w:pPr>
              <w:pStyle w:val="ListParagraph"/>
              <w:numPr>
                <w:ilvl w:val="0"/>
                <w:numId w:val="22"/>
              </w:numPr>
            </w:pPr>
            <w:r>
              <w:t>UML diagram</w:t>
            </w:r>
          </w:p>
        </w:tc>
        <w:tc>
          <w:tcPr>
            <w:tcW w:w="1959" w:type="dxa"/>
          </w:tcPr>
          <w:p w14:paraId="25B8DD0D" w14:textId="245533FB" w:rsidR="00D43BA4" w:rsidRPr="00D43BA4" w:rsidRDefault="008F7A7C" w:rsidP="00D43BA4">
            <w:pPr>
              <w:jc w:val="right"/>
            </w:pPr>
            <w:r>
              <w:t>2</w:t>
            </w:r>
          </w:p>
        </w:tc>
      </w:tr>
      <w:tr w:rsidR="00D43BA4" w14:paraId="27AF0A24" w14:textId="77777777" w:rsidTr="00D43BA4">
        <w:tc>
          <w:tcPr>
            <w:tcW w:w="8500" w:type="dxa"/>
          </w:tcPr>
          <w:p w14:paraId="18EEC27A" w14:textId="750EB8C1" w:rsidR="00D43BA4" w:rsidRPr="00D43BA4" w:rsidRDefault="00D43BA4" w:rsidP="00D43BA4">
            <w:pPr>
              <w:pStyle w:val="ListParagraph"/>
              <w:numPr>
                <w:ilvl w:val="0"/>
                <w:numId w:val="22"/>
              </w:numPr>
            </w:pPr>
            <w:r>
              <w:t>Report Writing</w:t>
            </w:r>
          </w:p>
        </w:tc>
        <w:tc>
          <w:tcPr>
            <w:tcW w:w="1959" w:type="dxa"/>
          </w:tcPr>
          <w:p w14:paraId="1AA7853C" w14:textId="2D4EEB06" w:rsidR="00D43BA4" w:rsidRPr="00D43BA4" w:rsidRDefault="00C039BD" w:rsidP="00D43BA4">
            <w:pPr>
              <w:jc w:val="right"/>
            </w:pPr>
            <w:r>
              <w:t>2</w:t>
            </w:r>
          </w:p>
        </w:tc>
      </w:tr>
      <w:tr w:rsidR="00D43BA4" w14:paraId="0107E6FC" w14:textId="77777777" w:rsidTr="00D43BA4">
        <w:tc>
          <w:tcPr>
            <w:tcW w:w="8500" w:type="dxa"/>
          </w:tcPr>
          <w:p w14:paraId="2A5B215A" w14:textId="4A9CC0C0" w:rsidR="00D43BA4" w:rsidRPr="00D43BA4" w:rsidRDefault="00D43BA4" w:rsidP="00D43BA4">
            <w:pPr>
              <w:pStyle w:val="ListParagraph"/>
              <w:rPr>
                <w:b/>
              </w:rPr>
            </w:pPr>
            <w:r w:rsidRPr="00D43BA4">
              <w:rPr>
                <w:b/>
              </w:rPr>
              <w:t>Total</w:t>
            </w:r>
          </w:p>
        </w:tc>
        <w:tc>
          <w:tcPr>
            <w:tcW w:w="1959" w:type="dxa"/>
          </w:tcPr>
          <w:p w14:paraId="051B3D36" w14:textId="334D90F2" w:rsidR="00D43BA4" w:rsidRPr="00D43BA4" w:rsidRDefault="00D43BA4" w:rsidP="00D43BA4">
            <w:pPr>
              <w:jc w:val="right"/>
              <w:rPr>
                <w:b/>
              </w:rPr>
            </w:pPr>
            <w:r w:rsidRPr="00D43BA4">
              <w:rPr>
                <w:b/>
              </w:rPr>
              <w:t>11</w:t>
            </w:r>
          </w:p>
        </w:tc>
      </w:tr>
    </w:tbl>
    <w:p w14:paraId="68D24F59" w14:textId="025D9389" w:rsidR="00D43BA4" w:rsidRDefault="00D43BA4" w:rsidP="00197ABE">
      <w:pPr>
        <w:rPr>
          <w:b/>
        </w:rPr>
      </w:pPr>
    </w:p>
    <w:p w14:paraId="5AF19009" w14:textId="77777777" w:rsidR="00D43BA4" w:rsidRPr="00D43BA4" w:rsidRDefault="00D43BA4" w:rsidP="00197ABE">
      <w:pPr>
        <w:rPr>
          <w:b/>
        </w:rPr>
      </w:pPr>
    </w:p>
    <w:sectPr w:rsidR="00D43BA4" w:rsidRPr="00D43BA4" w:rsidSect="00C662FC">
      <w:pgSz w:w="11909" w:h="16834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6EC6D" w14:textId="77777777" w:rsidR="00CC5DA2" w:rsidRDefault="00CC5DA2">
      <w:r>
        <w:separator/>
      </w:r>
    </w:p>
  </w:endnote>
  <w:endnote w:type="continuationSeparator" w:id="0">
    <w:p w14:paraId="4D14C592" w14:textId="77777777" w:rsidR="00CC5DA2" w:rsidRDefault="00CC5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13B33" w14:textId="77777777" w:rsidR="00CC5DA2" w:rsidRDefault="00CC5DA2">
      <w:r>
        <w:separator/>
      </w:r>
    </w:p>
  </w:footnote>
  <w:footnote w:type="continuationSeparator" w:id="0">
    <w:p w14:paraId="14FD57E6" w14:textId="77777777" w:rsidR="00CC5DA2" w:rsidRDefault="00CC5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A5C83"/>
    <w:multiLevelType w:val="hybridMultilevel"/>
    <w:tmpl w:val="52D64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043163"/>
    <w:multiLevelType w:val="hybridMultilevel"/>
    <w:tmpl w:val="91D05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25365C"/>
    <w:multiLevelType w:val="hybridMultilevel"/>
    <w:tmpl w:val="DC702EDE"/>
    <w:lvl w:ilvl="0" w:tplc="5D80687C">
      <w:start w:val="1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AC2BE7"/>
    <w:multiLevelType w:val="hybridMultilevel"/>
    <w:tmpl w:val="D2AA5F18"/>
    <w:lvl w:ilvl="0" w:tplc="0409000F">
      <w:start w:val="1"/>
      <w:numFmt w:val="decimal"/>
      <w:lvlText w:val="%1."/>
      <w:lvlJc w:val="left"/>
      <w:pPr>
        <w:ind w:left="781" w:hanging="360"/>
      </w:pPr>
    </w:lvl>
    <w:lvl w:ilvl="1" w:tplc="04090019">
      <w:start w:val="1"/>
      <w:numFmt w:val="lowerLetter"/>
      <w:lvlText w:val="%2."/>
      <w:lvlJc w:val="left"/>
      <w:pPr>
        <w:ind w:left="1501" w:hanging="360"/>
      </w:pPr>
    </w:lvl>
    <w:lvl w:ilvl="2" w:tplc="0409001B" w:tentative="1">
      <w:start w:val="1"/>
      <w:numFmt w:val="lowerRoman"/>
      <w:lvlText w:val="%3."/>
      <w:lvlJc w:val="right"/>
      <w:pPr>
        <w:ind w:left="2221" w:hanging="180"/>
      </w:pPr>
    </w:lvl>
    <w:lvl w:ilvl="3" w:tplc="0409000F" w:tentative="1">
      <w:start w:val="1"/>
      <w:numFmt w:val="decimal"/>
      <w:lvlText w:val="%4."/>
      <w:lvlJc w:val="left"/>
      <w:pPr>
        <w:ind w:left="2941" w:hanging="360"/>
      </w:pPr>
    </w:lvl>
    <w:lvl w:ilvl="4" w:tplc="04090019" w:tentative="1">
      <w:start w:val="1"/>
      <w:numFmt w:val="lowerLetter"/>
      <w:lvlText w:val="%5."/>
      <w:lvlJc w:val="left"/>
      <w:pPr>
        <w:ind w:left="3661" w:hanging="360"/>
      </w:pPr>
    </w:lvl>
    <w:lvl w:ilvl="5" w:tplc="0409001B" w:tentative="1">
      <w:start w:val="1"/>
      <w:numFmt w:val="lowerRoman"/>
      <w:lvlText w:val="%6."/>
      <w:lvlJc w:val="right"/>
      <w:pPr>
        <w:ind w:left="4381" w:hanging="180"/>
      </w:pPr>
    </w:lvl>
    <w:lvl w:ilvl="6" w:tplc="0409000F" w:tentative="1">
      <w:start w:val="1"/>
      <w:numFmt w:val="decimal"/>
      <w:lvlText w:val="%7."/>
      <w:lvlJc w:val="left"/>
      <w:pPr>
        <w:ind w:left="5101" w:hanging="360"/>
      </w:pPr>
    </w:lvl>
    <w:lvl w:ilvl="7" w:tplc="04090019" w:tentative="1">
      <w:start w:val="1"/>
      <w:numFmt w:val="lowerLetter"/>
      <w:lvlText w:val="%8."/>
      <w:lvlJc w:val="left"/>
      <w:pPr>
        <w:ind w:left="5821" w:hanging="360"/>
      </w:pPr>
    </w:lvl>
    <w:lvl w:ilvl="8" w:tplc="04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4" w15:restartNumberingAfterBreak="0">
    <w:nsid w:val="11175118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8D0A1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B758F3"/>
    <w:multiLevelType w:val="hybridMultilevel"/>
    <w:tmpl w:val="FE128C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6863BC0"/>
    <w:multiLevelType w:val="hybridMultilevel"/>
    <w:tmpl w:val="79C01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A6BD3"/>
    <w:multiLevelType w:val="hybridMultilevel"/>
    <w:tmpl w:val="0E146B8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5526DC"/>
    <w:multiLevelType w:val="hybridMultilevel"/>
    <w:tmpl w:val="427AA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3468EF"/>
    <w:multiLevelType w:val="hybridMultilevel"/>
    <w:tmpl w:val="BFC80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B11B7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2F2EE2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852539"/>
    <w:multiLevelType w:val="hybridMultilevel"/>
    <w:tmpl w:val="62920D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D600FEB"/>
    <w:multiLevelType w:val="hybridMultilevel"/>
    <w:tmpl w:val="74DA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264BBF"/>
    <w:multiLevelType w:val="hybridMultilevel"/>
    <w:tmpl w:val="448863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3C4587F"/>
    <w:multiLevelType w:val="hybridMultilevel"/>
    <w:tmpl w:val="448AB434"/>
    <w:lvl w:ilvl="0" w:tplc="CC6845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E10FB1"/>
    <w:multiLevelType w:val="hybridMultilevel"/>
    <w:tmpl w:val="18969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2C59BF"/>
    <w:multiLevelType w:val="hybridMultilevel"/>
    <w:tmpl w:val="1BB669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ADD6CDF"/>
    <w:multiLevelType w:val="hybridMultilevel"/>
    <w:tmpl w:val="86BA07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8A3527"/>
    <w:multiLevelType w:val="hybridMultilevel"/>
    <w:tmpl w:val="25EC55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D2522E"/>
    <w:multiLevelType w:val="hybridMultilevel"/>
    <w:tmpl w:val="CF848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7"/>
  </w:num>
  <w:num w:numId="3">
    <w:abstractNumId w:val="11"/>
  </w:num>
  <w:num w:numId="4">
    <w:abstractNumId w:val="1"/>
  </w:num>
  <w:num w:numId="5">
    <w:abstractNumId w:val="0"/>
  </w:num>
  <w:num w:numId="6">
    <w:abstractNumId w:val="10"/>
  </w:num>
  <w:num w:numId="7">
    <w:abstractNumId w:val="20"/>
  </w:num>
  <w:num w:numId="8">
    <w:abstractNumId w:val="14"/>
  </w:num>
  <w:num w:numId="9">
    <w:abstractNumId w:val="5"/>
  </w:num>
  <w:num w:numId="10">
    <w:abstractNumId w:val="6"/>
  </w:num>
  <w:num w:numId="11">
    <w:abstractNumId w:val="12"/>
  </w:num>
  <w:num w:numId="12">
    <w:abstractNumId w:val="15"/>
  </w:num>
  <w:num w:numId="13">
    <w:abstractNumId w:val="21"/>
  </w:num>
  <w:num w:numId="14">
    <w:abstractNumId w:val="9"/>
  </w:num>
  <w:num w:numId="15">
    <w:abstractNumId w:val="13"/>
  </w:num>
  <w:num w:numId="16">
    <w:abstractNumId w:val="18"/>
  </w:num>
  <w:num w:numId="17">
    <w:abstractNumId w:val="4"/>
  </w:num>
  <w:num w:numId="18">
    <w:abstractNumId w:val="19"/>
  </w:num>
  <w:num w:numId="19">
    <w:abstractNumId w:val="3"/>
  </w:num>
  <w:num w:numId="20">
    <w:abstractNumId w:val="2"/>
  </w:num>
  <w:num w:numId="21">
    <w:abstractNumId w:val="8"/>
  </w:num>
  <w:num w:numId="22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tABRBqZmFoYmSjpKwanFxZn5eSAFlrUAnE5QOSwAAAA="/>
  </w:docVars>
  <w:rsids>
    <w:rsidRoot w:val="00ED7208"/>
    <w:rsid w:val="000043D3"/>
    <w:rsid w:val="00010BBE"/>
    <w:rsid w:val="000260A1"/>
    <w:rsid w:val="000631AA"/>
    <w:rsid w:val="000656F1"/>
    <w:rsid w:val="00066EE7"/>
    <w:rsid w:val="0007100D"/>
    <w:rsid w:val="000735CF"/>
    <w:rsid w:val="00073D33"/>
    <w:rsid w:val="00075B5F"/>
    <w:rsid w:val="00077310"/>
    <w:rsid w:val="00081F4F"/>
    <w:rsid w:val="00082E1F"/>
    <w:rsid w:val="00097BFB"/>
    <w:rsid w:val="000A4E2C"/>
    <w:rsid w:val="000B0DDC"/>
    <w:rsid w:val="000B26D2"/>
    <w:rsid w:val="000B2E95"/>
    <w:rsid w:val="000B5EB9"/>
    <w:rsid w:val="000C0862"/>
    <w:rsid w:val="000C7A1B"/>
    <w:rsid w:val="000D14E6"/>
    <w:rsid w:val="000D693A"/>
    <w:rsid w:val="000E188C"/>
    <w:rsid w:val="000E2AAE"/>
    <w:rsid w:val="000E3E0A"/>
    <w:rsid w:val="000E3E40"/>
    <w:rsid w:val="000E4922"/>
    <w:rsid w:val="000E6F7C"/>
    <w:rsid w:val="000E7BA4"/>
    <w:rsid w:val="000F2416"/>
    <w:rsid w:val="000F7B20"/>
    <w:rsid w:val="001038F8"/>
    <w:rsid w:val="0011315A"/>
    <w:rsid w:val="001133C6"/>
    <w:rsid w:val="00150F04"/>
    <w:rsid w:val="001629B4"/>
    <w:rsid w:val="00163D65"/>
    <w:rsid w:val="00170551"/>
    <w:rsid w:val="00176001"/>
    <w:rsid w:val="00176C41"/>
    <w:rsid w:val="001904F4"/>
    <w:rsid w:val="001969E9"/>
    <w:rsid w:val="00197ABE"/>
    <w:rsid w:val="001A0FE9"/>
    <w:rsid w:val="001A14AF"/>
    <w:rsid w:val="001A176C"/>
    <w:rsid w:val="001A3A96"/>
    <w:rsid w:val="001B4F9B"/>
    <w:rsid w:val="001D274E"/>
    <w:rsid w:val="001D532B"/>
    <w:rsid w:val="001E0405"/>
    <w:rsid w:val="001E554D"/>
    <w:rsid w:val="001F5DBC"/>
    <w:rsid w:val="001F7FC0"/>
    <w:rsid w:val="002042EC"/>
    <w:rsid w:val="00231EEB"/>
    <w:rsid w:val="00232F4F"/>
    <w:rsid w:val="00233AF1"/>
    <w:rsid w:val="002530E7"/>
    <w:rsid w:val="0026209F"/>
    <w:rsid w:val="00281C15"/>
    <w:rsid w:val="0028219B"/>
    <w:rsid w:val="00283DB3"/>
    <w:rsid w:val="002970CB"/>
    <w:rsid w:val="002A09F3"/>
    <w:rsid w:val="002A4DD2"/>
    <w:rsid w:val="002A7B6D"/>
    <w:rsid w:val="002B7899"/>
    <w:rsid w:val="002C3B1C"/>
    <w:rsid w:val="002D0252"/>
    <w:rsid w:val="002D2162"/>
    <w:rsid w:val="002D6339"/>
    <w:rsid w:val="002E672F"/>
    <w:rsid w:val="002F080A"/>
    <w:rsid w:val="002F35D0"/>
    <w:rsid w:val="002F4D79"/>
    <w:rsid w:val="0030090B"/>
    <w:rsid w:val="003113A6"/>
    <w:rsid w:val="00321C50"/>
    <w:rsid w:val="003379E0"/>
    <w:rsid w:val="00345A2E"/>
    <w:rsid w:val="00367199"/>
    <w:rsid w:val="00374D25"/>
    <w:rsid w:val="003970EF"/>
    <w:rsid w:val="003A1E17"/>
    <w:rsid w:val="003B5631"/>
    <w:rsid w:val="003B7A64"/>
    <w:rsid w:val="003C44A5"/>
    <w:rsid w:val="003D27E6"/>
    <w:rsid w:val="003D4898"/>
    <w:rsid w:val="003E3597"/>
    <w:rsid w:val="003E4FFB"/>
    <w:rsid w:val="003F2265"/>
    <w:rsid w:val="00406FA5"/>
    <w:rsid w:val="004110F4"/>
    <w:rsid w:val="0041390A"/>
    <w:rsid w:val="004474F1"/>
    <w:rsid w:val="0045501A"/>
    <w:rsid w:val="0046191E"/>
    <w:rsid w:val="00471C27"/>
    <w:rsid w:val="00475D2E"/>
    <w:rsid w:val="0048367F"/>
    <w:rsid w:val="004A04FA"/>
    <w:rsid w:val="004C0812"/>
    <w:rsid w:val="004C32FE"/>
    <w:rsid w:val="004C3403"/>
    <w:rsid w:val="004C6107"/>
    <w:rsid w:val="004C6ED6"/>
    <w:rsid w:val="004D3FF5"/>
    <w:rsid w:val="004D7D22"/>
    <w:rsid w:val="004E0908"/>
    <w:rsid w:val="004E1CD4"/>
    <w:rsid w:val="004E392B"/>
    <w:rsid w:val="004E6A9A"/>
    <w:rsid w:val="004E7D2D"/>
    <w:rsid w:val="004F1BA2"/>
    <w:rsid w:val="004F58C9"/>
    <w:rsid w:val="00512192"/>
    <w:rsid w:val="0052676C"/>
    <w:rsid w:val="00533982"/>
    <w:rsid w:val="0053560E"/>
    <w:rsid w:val="00550BB6"/>
    <w:rsid w:val="00552D5C"/>
    <w:rsid w:val="005663E9"/>
    <w:rsid w:val="00580DFB"/>
    <w:rsid w:val="00591C34"/>
    <w:rsid w:val="00593999"/>
    <w:rsid w:val="0059763C"/>
    <w:rsid w:val="005A3309"/>
    <w:rsid w:val="005A69F8"/>
    <w:rsid w:val="005D0B98"/>
    <w:rsid w:val="005D2D6C"/>
    <w:rsid w:val="005D3264"/>
    <w:rsid w:val="005E4779"/>
    <w:rsid w:val="005E7CAB"/>
    <w:rsid w:val="005F03C5"/>
    <w:rsid w:val="005F2879"/>
    <w:rsid w:val="00603C10"/>
    <w:rsid w:val="00604393"/>
    <w:rsid w:val="006210BA"/>
    <w:rsid w:val="00623EE3"/>
    <w:rsid w:val="00625246"/>
    <w:rsid w:val="00627390"/>
    <w:rsid w:val="00634B13"/>
    <w:rsid w:val="006400C3"/>
    <w:rsid w:val="006677A4"/>
    <w:rsid w:val="0067014B"/>
    <w:rsid w:val="0067391B"/>
    <w:rsid w:val="0067779F"/>
    <w:rsid w:val="00681DF2"/>
    <w:rsid w:val="00683832"/>
    <w:rsid w:val="00684681"/>
    <w:rsid w:val="00685A96"/>
    <w:rsid w:val="0068709B"/>
    <w:rsid w:val="00697F24"/>
    <w:rsid w:val="006A0C8F"/>
    <w:rsid w:val="006A30BE"/>
    <w:rsid w:val="006B1E0B"/>
    <w:rsid w:val="006C77B4"/>
    <w:rsid w:val="006E11B7"/>
    <w:rsid w:val="006E23F4"/>
    <w:rsid w:val="006F3841"/>
    <w:rsid w:val="006F448C"/>
    <w:rsid w:val="007028AA"/>
    <w:rsid w:val="0070702A"/>
    <w:rsid w:val="00714A95"/>
    <w:rsid w:val="007175E7"/>
    <w:rsid w:val="00741C37"/>
    <w:rsid w:val="00746FFC"/>
    <w:rsid w:val="00750A6D"/>
    <w:rsid w:val="00751BEF"/>
    <w:rsid w:val="00757A42"/>
    <w:rsid w:val="00767814"/>
    <w:rsid w:val="00771680"/>
    <w:rsid w:val="00772BF4"/>
    <w:rsid w:val="00776FBC"/>
    <w:rsid w:val="007A1FDB"/>
    <w:rsid w:val="007B02E2"/>
    <w:rsid w:val="007B0A8C"/>
    <w:rsid w:val="007B1239"/>
    <w:rsid w:val="007C1ED6"/>
    <w:rsid w:val="007C59D5"/>
    <w:rsid w:val="007D5551"/>
    <w:rsid w:val="007E29C2"/>
    <w:rsid w:val="0080606C"/>
    <w:rsid w:val="00807056"/>
    <w:rsid w:val="008116DA"/>
    <w:rsid w:val="008205B1"/>
    <w:rsid w:val="008237A4"/>
    <w:rsid w:val="00823F51"/>
    <w:rsid w:val="00826768"/>
    <w:rsid w:val="0083014A"/>
    <w:rsid w:val="0084526E"/>
    <w:rsid w:val="008466B6"/>
    <w:rsid w:val="00860BAA"/>
    <w:rsid w:val="00862542"/>
    <w:rsid w:val="00862B71"/>
    <w:rsid w:val="00877760"/>
    <w:rsid w:val="00891B7F"/>
    <w:rsid w:val="008931A5"/>
    <w:rsid w:val="0089481C"/>
    <w:rsid w:val="0089654D"/>
    <w:rsid w:val="008B4E28"/>
    <w:rsid w:val="008B69C9"/>
    <w:rsid w:val="008C3AFE"/>
    <w:rsid w:val="008D72C3"/>
    <w:rsid w:val="008E0364"/>
    <w:rsid w:val="008E04B2"/>
    <w:rsid w:val="008E5B3E"/>
    <w:rsid w:val="008E6BE0"/>
    <w:rsid w:val="008F0700"/>
    <w:rsid w:val="008F1238"/>
    <w:rsid w:val="008F4236"/>
    <w:rsid w:val="008F4A29"/>
    <w:rsid w:val="008F7A7C"/>
    <w:rsid w:val="00912453"/>
    <w:rsid w:val="00916817"/>
    <w:rsid w:val="00920720"/>
    <w:rsid w:val="00924376"/>
    <w:rsid w:val="00932056"/>
    <w:rsid w:val="00932A2F"/>
    <w:rsid w:val="00934641"/>
    <w:rsid w:val="009361F7"/>
    <w:rsid w:val="00940EF0"/>
    <w:rsid w:val="00942725"/>
    <w:rsid w:val="009447B0"/>
    <w:rsid w:val="00946BE5"/>
    <w:rsid w:val="009506AB"/>
    <w:rsid w:val="009545A5"/>
    <w:rsid w:val="00970155"/>
    <w:rsid w:val="009770D2"/>
    <w:rsid w:val="00977F5B"/>
    <w:rsid w:val="009846E2"/>
    <w:rsid w:val="009977FF"/>
    <w:rsid w:val="009A089B"/>
    <w:rsid w:val="009A2338"/>
    <w:rsid w:val="009A6085"/>
    <w:rsid w:val="009B6C48"/>
    <w:rsid w:val="009D3CE0"/>
    <w:rsid w:val="009D4DF6"/>
    <w:rsid w:val="009D6243"/>
    <w:rsid w:val="009D7A86"/>
    <w:rsid w:val="00A0664F"/>
    <w:rsid w:val="00A16B43"/>
    <w:rsid w:val="00A216EE"/>
    <w:rsid w:val="00A2200D"/>
    <w:rsid w:val="00A2465D"/>
    <w:rsid w:val="00A2586A"/>
    <w:rsid w:val="00A274EB"/>
    <w:rsid w:val="00A30168"/>
    <w:rsid w:val="00A3027B"/>
    <w:rsid w:val="00A31CC5"/>
    <w:rsid w:val="00A33F6E"/>
    <w:rsid w:val="00A4289D"/>
    <w:rsid w:val="00A456A2"/>
    <w:rsid w:val="00A47FE9"/>
    <w:rsid w:val="00A7259F"/>
    <w:rsid w:val="00A924E1"/>
    <w:rsid w:val="00AA46E7"/>
    <w:rsid w:val="00AB1CF2"/>
    <w:rsid w:val="00AB7F0B"/>
    <w:rsid w:val="00AC5CD7"/>
    <w:rsid w:val="00AE768B"/>
    <w:rsid w:val="00AE79C0"/>
    <w:rsid w:val="00AF2B2E"/>
    <w:rsid w:val="00B03BF7"/>
    <w:rsid w:val="00B20699"/>
    <w:rsid w:val="00B230FC"/>
    <w:rsid w:val="00B27AEA"/>
    <w:rsid w:val="00B30FA1"/>
    <w:rsid w:val="00B3445F"/>
    <w:rsid w:val="00B375A9"/>
    <w:rsid w:val="00B40999"/>
    <w:rsid w:val="00B4164D"/>
    <w:rsid w:val="00B417E4"/>
    <w:rsid w:val="00B5258B"/>
    <w:rsid w:val="00B63724"/>
    <w:rsid w:val="00B71033"/>
    <w:rsid w:val="00B74604"/>
    <w:rsid w:val="00B752E4"/>
    <w:rsid w:val="00B774F0"/>
    <w:rsid w:val="00B77649"/>
    <w:rsid w:val="00B8328E"/>
    <w:rsid w:val="00B9244A"/>
    <w:rsid w:val="00B94336"/>
    <w:rsid w:val="00BC12E1"/>
    <w:rsid w:val="00BC3403"/>
    <w:rsid w:val="00BD18F5"/>
    <w:rsid w:val="00BD2687"/>
    <w:rsid w:val="00BE4F0D"/>
    <w:rsid w:val="00BE5330"/>
    <w:rsid w:val="00C0281C"/>
    <w:rsid w:val="00C039BD"/>
    <w:rsid w:val="00C042CE"/>
    <w:rsid w:val="00C04D4B"/>
    <w:rsid w:val="00C04DD3"/>
    <w:rsid w:val="00C04F7C"/>
    <w:rsid w:val="00C05DC2"/>
    <w:rsid w:val="00C112EE"/>
    <w:rsid w:val="00C33D75"/>
    <w:rsid w:val="00C46899"/>
    <w:rsid w:val="00C54171"/>
    <w:rsid w:val="00C630C6"/>
    <w:rsid w:val="00C662FC"/>
    <w:rsid w:val="00C729E2"/>
    <w:rsid w:val="00C8491D"/>
    <w:rsid w:val="00C85D5C"/>
    <w:rsid w:val="00CA0B38"/>
    <w:rsid w:val="00CA6B69"/>
    <w:rsid w:val="00CB2ADD"/>
    <w:rsid w:val="00CB537D"/>
    <w:rsid w:val="00CC5ABC"/>
    <w:rsid w:val="00CC5DA2"/>
    <w:rsid w:val="00CD54E5"/>
    <w:rsid w:val="00CD66CC"/>
    <w:rsid w:val="00CE15FE"/>
    <w:rsid w:val="00CF5F47"/>
    <w:rsid w:val="00D0079C"/>
    <w:rsid w:val="00D0501A"/>
    <w:rsid w:val="00D06DE2"/>
    <w:rsid w:val="00D115BB"/>
    <w:rsid w:val="00D14624"/>
    <w:rsid w:val="00D22B49"/>
    <w:rsid w:val="00D22C05"/>
    <w:rsid w:val="00D2737C"/>
    <w:rsid w:val="00D36AE9"/>
    <w:rsid w:val="00D43BA4"/>
    <w:rsid w:val="00D449E3"/>
    <w:rsid w:val="00D567F7"/>
    <w:rsid w:val="00D5757D"/>
    <w:rsid w:val="00D61229"/>
    <w:rsid w:val="00D64120"/>
    <w:rsid w:val="00D72827"/>
    <w:rsid w:val="00D81897"/>
    <w:rsid w:val="00D81CA8"/>
    <w:rsid w:val="00D8388F"/>
    <w:rsid w:val="00D84F5E"/>
    <w:rsid w:val="00D91929"/>
    <w:rsid w:val="00D93022"/>
    <w:rsid w:val="00DD5C65"/>
    <w:rsid w:val="00DE5184"/>
    <w:rsid w:val="00DF6647"/>
    <w:rsid w:val="00DF7481"/>
    <w:rsid w:val="00E003C8"/>
    <w:rsid w:val="00E15838"/>
    <w:rsid w:val="00E2151D"/>
    <w:rsid w:val="00E23050"/>
    <w:rsid w:val="00E3300F"/>
    <w:rsid w:val="00E33B80"/>
    <w:rsid w:val="00E43413"/>
    <w:rsid w:val="00E44A38"/>
    <w:rsid w:val="00E56DA7"/>
    <w:rsid w:val="00E61C14"/>
    <w:rsid w:val="00E63DC5"/>
    <w:rsid w:val="00E65319"/>
    <w:rsid w:val="00E70401"/>
    <w:rsid w:val="00E72FBD"/>
    <w:rsid w:val="00E768F3"/>
    <w:rsid w:val="00E811D5"/>
    <w:rsid w:val="00E83971"/>
    <w:rsid w:val="00E93B25"/>
    <w:rsid w:val="00E97A7E"/>
    <w:rsid w:val="00EC1629"/>
    <w:rsid w:val="00EC53EE"/>
    <w:rsid w:val="00ED0D10"/>
    <w:rsid w:val="00ED28F0"/>
    <w:rsid w:val="00ED7208"/>
    <w:rsid w:val="00EE2207"/>
    <w:rsid w:val="00EE4E2D"/>
    <w:rsid w:val="00EF6DD7"/>
    <w:rsid w:val="00F01B65"/>
    <w:rsid w:val="00F10FE2"/>
    <w:rsid w:val="00F215FD"/>
    <w:rsid w:val="00F240FD"/>
    <w:rsid w:val="00F241E6"/>
    <w:rsid w:val="00F35ADA"/>
    <w:rsid w:val="00F3670D"/>
    <w:rsid w:val="00F36B9E"/>
    <w:rsid w:val="00F373EC"/>
    <w:rsid w:val="00F410F6"/>
    <w:rsid w:val="00F448C8"/>
    <w:rsid w:val="00F55FB7"/>
    <w:rsid w:val="00F604EB"/>
    <w:rsid w:val="00F65BC7"/>
    <w:rsid w:val="00F66E00"/>
    <w:rsid w:val="00F715B5"/>
    <w:rsid w:val="00F73AA9"/>
    <w:rsid w:val="00F775E9"/>
    <w:rsid w:val="00F80887"/>
    <w:rsid w:val="00F92076"/>
    <w:rsid w:val="00F961E7"/>
    <w:rsid w:val="00F961FB"/>
    <w:rsid w:val="00FA2CC2"/>
    <w:rsid w:val="00FB23E0"/>
    <w:rsid w:val="00FB2FE4"/>
    <w:rsid w:val="00FC3527"/>
    <w:rsid w:val="00FE4BAE"/>
    <w:rsid w:val="00FE7C31"/>
    <w:rsid w:val="00FF2E7E"/>
    <w:rsid w:val="00FF3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DE5133"/>
  <w15:docId w15:val="{4F4EB802-100F-403C-A981-6D8D237E8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7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7A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5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4F5E"/>
    <w:rPr>
      <w:rFonts w:ascii="Courier New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8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52E4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028AA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6400C3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80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Tanni</cp:lastModifiedBy>
  <cp:revision>10</cp:revision>
  <cp:lastPrinted>2019-03-04T04:23:00Z</cp:lastPrinted>
  <dcterms:created xsi:type="dcterms:W3CDTF">2019-03-10T20:02:00Z</dcterms:created>
  <dcterms:modified xsi:type="dcterms:W3CDTF">2023-03-20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68142e6faf669b9c6d59e59a716171c176392e6cce9a9a396a7b4325e86d83</vt:lpwstr>
  </property>
</Properties>
</file>